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and burn perception was modulated by the proximodistal location of the cold thermode, with enhanced cold ratings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burn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 when the cold thermode was located more proximally, irrespective of whether the stimulus was TGI or non-TGI.</w:t>
      </w:r>
      <w:r>
        <w:t xml:space="preserve"> </w:t>
      </w:r>
      <w:r>
        <w:t xml:space="preserve">We found a similar finding for cold perception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 when participants assessed the warm thermode.</w:t>
      </w:r>
      <w:r>
        <w:t xml:space="preserve"> </w:t>
      </w:r>
      <w:r>
        <w:t xml:space="preserve">These findings suggest that the notion of distal inhibition can be extended to innocuous cold perception and burning sensations at objectively mild temperatures.</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Similarly to warm ratings, we showed a modulation of burning ratings depending on the rostrocaudal mapping of cold-related activity irrespective of stimulation type in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reference stimulation is a crucial factor in assessing thermosensory and burning components of TGI perception.</w:t>
      </w: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8"/>
    <w:bookmarkStart w:id="39"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3"/>
    <w:bookmarkStart w:id="44"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4"/>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5">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51"/>
    <w:bookmarkStart w:id="52"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21"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Start w:id="119" w:name="proximodistal-bias-in-cold-perception-1"/>
    <w:p>
      <w:pPr>
        <w:pStyle w:val="Heading2"/>
      </w:pPr>
      <w:r>
        <w:t xml:space="preserve">Proximodistal bias in cold perception</w:t>
      </w:r>
    </w:p>
    <w:p>
      <w:pPr>
        <w:pStyle w:val="FirstParagraph"/>
      </w:pPr>
      <w:r>
        <w:t xml:space="preserve">Experiment 1: warm ratings (stimulation by dermatome interaction: $\beta$ = r stats_model_warm_exp1$beta[8], r make_pvalue(stats_model_warm_exp1$p[8]);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19"/>
    <w:bookmarkStart w:id="120" w:name="X2f146cd080f9a433300bdcd5d5b352f9aaba3b5"/>
    <w:p>
      <w:pPr>
        <w:pStyle w:val="Heading2"/>
      </w:pPr>
      <w:r>
        <w:t xml:space="preserve">Directional effects in inter-segmental sensory integration</w:t>
      </w:r>
    </w:p>
    <w:p>
      <w:pPr>
        <w:pStyle w:val="FirstParagraph"/>
      </w:pPr>
      <w:r>
        <w:t xml:space="preserve">Experiment 1: burn ratings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w:t>
      </w:r>
    </w:p>
    <w:bookmarkEnd w:id="120"/>
    <w:bookmarkEnd w:id="12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6F1FC001"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0"/>
  </w:num>
  <w:num w16cid:durableId="479348354" w:numId="2">
    <w:abstractNumId w:val="0"/>
  </w:num>
  <w:num w16cid:durableId="1381830111"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uiPriority w:val="9"/>
    <w:qFormat/>
    <w:rsid w:val="00201C9E"/>
    <w:pPr>
      <w:keepNext/>
      <w:keepLines/>
      <w:spacing w:before="480"/>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2T10:35:16Z</dcterms:created>
  <dcterms:modified xsi:type="dcterms:W3CDTF">2023-08-02T1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